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N.B. allegare copia di un documento di identità</w:t>
      </w:r>
      <w:r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right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Allegato “</w:t>
      </w:r>
      <w:r w:rsidR="003932D6">
        <w:rPr>
          <w:rFonts w:ascii="Times New Roman" w:hAnsi="Times New Roman" w:cs="Times New Roman"/>
          <w:b/>
          <w:sz w:val="22"/>
          <w:szCs w:val="22"/>
          <w:lang w:val="it-IT"/>
        </w:rPr>
        <w:t>E</w:t>
      </w: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”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MODELLO DI DICHIARAZIONE RESA AI SENSI D.P.R. N.445/2000]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1418" w:hanging="1418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OGGETTO: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PROCEDURA IN ECONOMIA FINALIZZATA ALL’ALIENAZIONE, MEDIANTE PERMUTA, DEI VEICOLI DA DICHIARARE FUORI USO DAL COMANDO </w:t>
      </w:r>
      <w:r w:rsidR="00332F3B">
        <w:rPr>
          <w:rFonts w:ascii="Times New Roman" w:hAnsi="Times New Roman" w:cs="Times New Roman"/>
          <w:sz w:val="22"/>
          <w:szCs w:val="22"/>
          <w:lang w:val="it-IT"/>
        </w:rPr>
        <w:t>LEGIONE CARABINIERI MARCHE, SUDDIVISO IN DUE LOTTI</w:t>
      </w:r>
      <w:r w:rsidR="003422F6">
        <w:rPr>
          <w:rFonts w:ascii="Times New Roman" w:hAnsi="Times New Roman" w:cs="Times New Roman"/>
          <w:sz w:val="22"/>
          <w:szCs w:val="22"/>
          <w:lang w:val="it-IT"/>
        </w:rPr>
        <w:t>, NELL’ANNO 202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>3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/la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sottoscri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____ nato/a _____ (prov. ), il __/__/____, residente a _____ (prov. ), in via ________, tel. _______ (C.F. _________ ) titolare e/o legale rappresentante della ditta (P.IVA __________ ), con sede a _______ (prov. ), in via _______, tel. ________ e-mai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.e.c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_________, in possesso della piena capacità di agite, con riferimento alla normativa in materia di dichiarazioni sostitutive - ed in particolare a quanto previsto dagli artt. 3, 19, 46 e 47 del D.P.R. 28.12.00, n. 445 - nonché consapevole delle responsabilità e delle sanzioni penali stabilite dalla legge per le false attestazioni e le mendaci dichiarazioni, nel presentare istanza per l'ammissione alla procedura in oggetto,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ei propri confronti non sussistono le cause di decadenza, di sospensione o divieto di cui all’art. 67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v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06/09/2011, n. 159 (Codice delle leggi antimafia e delle misure di prevenzione)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vi è stata mediazione o altra opera di terzi per la partecipazione a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corrisposto né promesso di corrispondere ad alcuno, direttamente o attraverso terzi, ivi comprese le Imprese collegate o controllate, somme di danaro o altra utilità a titolo di intermediazione o simili, comunque volte a facilitare lo svolgimento de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obbligarsi a non versare ad alcuno a nessun titolo, somme di denaro o altra utilità finalizzate a facilitare e/o rendere meno onerosa l’esecuzione e/o la gestione della presente procedura rispetto agli obblighi con essa assunti, né a compiere azioni comunque volte agli stessi fini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aver preso conoscenza ed attentamente valutato tutte le circostanze generali e particolari che possono aver influito sulla determinazione dell’offerta praticata, che giudica remunerativa senza alcuna formula di riserva presentata sotto qualsiasi titolo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disporre o avere la possibilità di procurarsi in tempo utile tutti i beni necessari per poter espletare la fornitura in controprestazion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a conoscenza che sono a suo carico le spese di tasse, assicurazioni ed ogni altro onere per espletare il servizio (fornitura/ritiro) a perfetta regola d’arte in ogni sua part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essere interdetto /a o inabilito/a o fallito /a; 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e in corso procedure per nessuno di tali stati;</w:t>
      </w:r>
    </w:p>
    <w:p w:rsidR="00D235A2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subito condanne penali che comportino la perdita o la sospensione della capacità di contrarre;</w:t>
      </w:r>
    </w:p>
    <w:p w:rsidR="00D235A2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INOLTRE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è regolarmente iscritta nel “Registro delle Imprese” presso la CCIAA di ________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056"/>
        <w:gridCol w:w="5056"/>
      </w:tblGrid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numero di iscrizion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data di iscrizione</w:t>
            </w:r>
          </w:p>
        </w:tc>
      </w:tr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forma giuridica attual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sede commerciale</w:t>
            </w:r>
          </w:p>
        </w:tc>
      </w:tr>
    </w:tbl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D537E">
        <w:rPr>
          <w:rFonts w:ascii="Times New Roman" w:hAnsi="Times New Roman" w:cs="Times New Roman"/>
          <w:b/>
          <w:sz w:val="22"/>
          <w:szCs w:val="22"/>
        </w:rPr>
        <w:t xml:space="preserve">[per le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</w:rPr>
        <w:t>società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</w:rPr>
        <w:t>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: 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a società è stata costituita con atto in data ____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capitale sociale è di € 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rappresentanti legali ed altri titolari della capacità di impegnare l’Impresa verso terzi, sono: 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</w:t>
      </w:r>
      <w:proofErr w:type="gramStart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(</w:t>
      </w:r>
      <w:proofErr w:type="gramEnd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</w:t>
      </w:r>
      <w:proofErr w:type="gramStart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(</w:t>
      </w:r>
      <w:proofErr w:type="gramEnd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</w:t>
      </w:r>
      <w:proofErr w:type="gramStart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(</w:t>
      </w:r>
      <w:proofErr w:type="gramEnd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</w:t>
      </w:r>
      <w:proofErr w:type="gramStart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(</w:t>
      </w:r>
      <w:proofErr w:type="gramEnd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per le Imprese individuali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: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svolge la seguente attività: ________________;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titolare è 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________</w:t>
      </w:r>
      <w:proofErr w:type="gramStart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(</w:t>
      </w:r>
      <w:proofErr w:type="gramEnd"/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nome e cognome)____________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con riferimento alla presente alla procedura non ha in corso né ha praticato intese e/o pratiche restrittive della concorrenza e del mercato vietate ai sensi della normativa applicabile, ivi inclusi gli artt. 85 e segg. del Trattato CE e gli artt. 2 e segg. della legge 10 ottobre 1990, n. 287 e che l’offerta è stata predisposta nel pieno rispetto di tale normativ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avere regolarmente ottemperato alla legge 12 marzo 1999, n. 68 riguardante il diritto al lavoro dei disabili e del regolamento di attuazione di cui al d.P.R. 10 ottobre 2000, n. 333 (oppure di avere alle dipendenze un numero di lavoratori inferiore a 15 unità). Al riguardo ulteriormente dichiara di: (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non avere alle proprie dipendenze personale disabile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avere alle proprie dipendenze nr. ___ persone disabili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di essere esonerato dall’obbligo di assun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 non si trova in stato di fallimento, di liquidazione coatta, di amministrazione controllata, di concordato preventivo o in qualsiasi altra situazione equivalente secondo la legislazione dello Stato in cui è stabilita e non ha in corso procedimenti per la dichiarazione di una di tali situazioni e non versa in stato di sospensione dell’attività commercial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 ed i soggetti dell’Impresa non si trovano nelle condizioni indicate negli artt. 66, 67 e seguenti del D. Lgs. 6 settembre 2011, n. 159 (Codice delle leggi antimafia e delle misure di prevenz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lastRenderedPageBreak/>
        <w:t>che nei confronti dei soggetti dell’impresa non è stata pronunciata sentenza di condanna passata in giudicato, ovvero sentenza di applicazione della pena su richiesta, ai sensi dell’art. 444 del codice di procedura penale, per uno o più reati di partecipazione a un’organizzazione criminale, corruzione, frode, riciclaggio o, comunque, che incidano sulla mortalità professionale o per delitti finanziat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ha violato il divieto di intestazione fiduciaria posto all’art. 17 della legge 19 ma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>r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zo 1990, n. 55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ha commesso gravi infrazioni debitamente accertate alle norme in materia di sicurezza e a ogni altro obbligo derivante dai rapporti di lavoro, risultanti dai dati in possesso dell’Osservator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ell’esercizio della propria attività non ha mai commesso un errore grave accertato con qualsiasi mezzo di prova dall’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trovarsi in una delle altre condizioni di esclusione delle procedure di affidamento di appalti pubblici previste da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 xml:space="preserve">gli artt. 94 e 95 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el D. Lgs. 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>3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1 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>marzo 2023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, n. 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>31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(</w:t>
      </w:r>
      <w:r w:rsidR="003932D6">
        <w:rPr>
          <w:rFonts w:ascii="Times New Roman" w:hAnsi="Times New Roman" w:cs="Times New Roman"/>
          <w:sz w:val="22"/>
          <w:szCs w:val="22"/>
          <w:lang w:val="it-IT"/>
        </w:rPr>
        <w:t>cause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esclus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trovarsi nelle condizioni di incapacità a contrattare con la P.A. di cui al D. Lgs. 8 agosto 1994, n. 490;</w:t>
      </w:r>
      <w:bookmarkStart w:id="0" w:name="_GoBack"/>
      <w:bookmarkEnd w:id="0"/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lle imposte e tasse secondo la legislazione italiana o quella dello Stato in cui è stabilit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i contributi previdenziali ed assistenziali a favore dei lavoratori, secondo la legislazione vigente, sia sotto l’aspetto della congruità dei versamenti effettuati che per l'assenza di inadempienze in att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on si sono resi gravemente colpevoli di false dichiarazioni nel fornire informazion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 non si trova nelle condizioni interdittive di cui all’art. 9, comma 2, lett. c) del D. Lgs. 8 giugno 2001, n. 231 e non nei propri confronti non è stata applicata altra sanzione che comporta il divieto di contrarre con la Pubblica 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non si è avvalsa dei piani individuali di emersione di cui all’art. 1- bis, comma 14, della legge 18 ottobre 2001, n. 383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, il sottoscritto, nonché gli altri legali rappresentanti, non si sono resi gravemente colpevoli di negligenza o malafede nell’esecuzione di servizi/ fornitur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rispettare gli obblighi in materia di tutela della sicurezza e della salute dei lavoratori sui luoghi di lavor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partecipare singolarmente, ovvero come ATI o RTI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n tal caso indicare la denominazione dell’Impresa capogruppo e delle imprese mandant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o consorzio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 consorzi devono indicare le consorziate per le quali concorrono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per tutte le imprese partecipanti, ivi comprese le persone fisiche, anche se partecipanti come associate in ATI, RTI o consorz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di non concorrere alla procedura in contemporanea con altre Imprese con le quali sussistono rapporti di controllo e/o collegamento (art. 2359 codice civil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concorrere in simultanea, singolarmente e in ATI o in più ATI e di non essere in rapporti di controllo o collegamento 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ex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art. 2359 del codice civile con Imprese, non partecipanti alla procedura, a loro volta in rapporti di controllo o collegamento con Imprese comunque partecipanti alla procedura o singolarmente o in ATI e, in ogni caso, di non trovarsi in “collegamento sostanziale” (per partecipazione di persone fisiche o per assetto azionario o per unicità di centro decisionale di unitario riferimento) con altre persone fisiche o giuridiche partecipanti alla procedura o comunque sostanzialmente collegate a partecipanti alla procedur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prestare esplicito consenso, con la sottoscrizione del presente modulo, al trattamento dei dati personali forniti.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426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ALTRESI’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consapevole che la partecipazione alla procedura per il lotto n. 2 (due) è riservata esclusivamente alle Imprese autorizzate al trattamento ed alla gestione dei rottami di veicoli nel rispetto delle disposizioni normative vigenti in materia di tutela ambientale e, pertanto: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1276" w:hanging="28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l’Impresa suindicata è regolarmente iscritta all’Albo Nazionale Gestori Ambientali con i seguenti estremi________________________________________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oppure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non intende presentare offerta per il lotto n. 2 (due)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INFORMATIVA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 30 giugno 2003, n. 196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dati richiesti sono raccolti per le finalità inerenti alla presente procedura amministrativ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conferimento dei dati richiesti ha natura obbligatori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 dati raccolti potranno essere oggetto di comunicazione: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l personale e agli enti dell’amministrazione, per ragioni di serviz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a tutti i soggetti aventi titolo, ai sensi della l. nr. 241/90 e de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r. 267/200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i soggetti destinatari delle comunicazioni e delle pubblicità previste dalla legg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gli organi dell’autorità giudiziaria che ne facciano richiesta nell’ambito dei procedimenti a carico delle ditte concorrenti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trattamento dei dati avverrà mediante strumenti, anche informatici, idonei a garantire la sicurezza e la riservatezza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i/>
          <w:sz w:val="22"/>
          <w:szCs w:val="22"/>
          <w:lang w:val="it-IT"/>
        </w:rPr>
        <w:t xml:space="preserve">Si allega fotocopia del documento d’identità tipo _______ nr. _____ rilasciato il _________ da___________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uogo e data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FIRMA DEL DICHIARANTE</w:t>
      </w: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sectPr w:rsidR="00D235A2" w:rsidRPr="008D537E" w:rsidSect="00FC68C2">
      <w:footerReference w:type="default" r:id="rId7"/>
      <w:pgSz w:w="12240" w:h="15840"/>
      <w:pgMar w:top="709" w:right="1134" w:bottom="993" w:left="1134" w:header="720" w:footer="2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5FE6" w:rsidRDefault="00332F3B">
      <w:pPr>
        <w:spacing w:after="0"/>
      </w:pPr>
      <w:r>
        <w:separator/>
      </w:r>
    </w:p>
  </w:endnote>
  <w:endnote w:type="continuationSeparator" w:id="0">
    <w:p w:rsidR="00F55FE6" w:rsidRDefault="00332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7899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color w:val="1F497D" w:themeColor="text2"/>
        <w:sz w:val="22"/>
      </w:rPr>
    </w:sdtEndPr>
    <w:sdtContent>
      <w:p w:rsidR="00C63327" w:rsidRPr="008D537E" w:rsidRDefault="00900B7C">
        <w:pPr>
          <w:pStyle w:val="Pidipagina"/>
          <w:jc w:val="right"/>
          <w:rPr>
            <w:rFonts w:ascii="Times New Roman" w:hAnsi="Times New Roman" w:cs="Times New Roman"/>
            <w:b/>
            <w:color w:val="1F497D" w:themeColor="text2"/>
            <w:sz w:val="22"/>
          </w:rPr>
        </w:pP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begin"/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instrText>PAGE   \* MERGEFORMAT</w:instrTex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separate"/>
        </w:r>
        <w:r w:rsidR="003422F6" w:rsidRPr="003422F6">
          <w:rPr>
            <w:rFonts w:ascii="Times New Roman" w:hAnsi="Times New Roman" w:cs="Times New Roman"/>
            <w:b/>
            <w:noProof/>
            <w:color w:val="1F497D" w:themeColor="text2"/>
            <w:sz w:val="22"/>
            <w:lang w:val="it-IT"/>
          </w:rPr>
          <w:t>4</w: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end"/>
        </w:r>
      </w:p>
    </w:sdtContent>
  </w:sdt>
  <w:p w:rsidR="00C63327" w:rsidRDefault="003932D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5FE6" w:rsidRDefault="00332F3B">
      <w:pPr>
        <w:spacing w:after="0"/>
      </w:pPr>
      <w:r>
        <w:separator/>
      </w:r>
    </w:p>
  </w:footnote>
  <w:footnote w:type="continuationSeparator" w:id="0">
    <w:p w:rsidR="00F55FE6" w:rsidRDefault="00332F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344F"/>
    <w:multiLevelType w:val="hybridMultilevel"/>
    <w:tmpl w:val="597C6D9A"/>
    <w:lvl w:ilvl="0" w:tplc="38C8B95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C2091"/>
    <w:multiLevelType w:val="hybridMultilevel"/>
    <w:tmpl w:val="2BDCF34A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48B34A7C"/>
    <w:multiLevelType w:val="hybridMultilevel"/>
    <w:tmpl w:val="83085854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6A965A5A"/>
    <w:multiLevelType w:val="hybridMultilevel"/>
    <w:tmpl w:val="D8C229D8"/>
    <w:lvl w:ilvl="0" w:tplc="FDF2D49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35A2"/>
    <w:rsid w:val="000D3894"/>
    <w:rsid w:val="00332F3B"/>
    <w:rsid w:val="003422F6"/>
    <w:rsid w:val="003932D6"/>
    <w:rsid w:val="007633D8"/>
    <w:rsid w:val="00900B7C"/>
    <w:rsid w:val="00BB773D"/>
    <w:rsid w:val="00D235A2"/>
    <w:rsid w:val="00DD5B60"/>
    <w:rsid w:val="00F5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431AB"/>
  <w15:docId w15:val="{43E6153A-D2F1-4198-843F-CA512425E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9</Words>
  <Characters>8891</Characters>
  <Application>Microsoft Office Word</Application>
  <DocSecurity>0</DocSecurity>
  <Lines>74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one Giovanni (Mar. Ca.)</dc:creator>
  <cp:lastModifiedBy>Marrone Giovanni (Mar. Magg.)</cp:lastModifiedBy>
  <cp:revision>2</cp:revision>
  <dcterms:created xsi:type="dcterms:W3CDTF">2023-07-21T11:38:00Z</dcterms:created>
  <dcterms:modified xsi:type="dcterms:W3CDTF">2023-07-21T11:38:00Z</dcterms:modified>
</cp:coreProperties>
</file>